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MFs, PDFs, CDFs</w:t>
      </w:r>
    </w:p>
    <w:p>
      <w:pPr>
        <w:pStyle w:val="Author"/>
      </w:pPr>
      <w:r>
        <w:t xml:space="preserve">Sophie Chowgule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some PMF’s and PDF’s are 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  <w:p/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8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Guide: Introduction to integr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u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8"/>
    <w:bookmarkStart w:id="31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hanging co-ordinates in double integrals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  <w:p/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1"/>
    <w:bookmarkStart w:id="3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Questions: PMFs, PDFs, CDFs</w:t>
        </w:r>
      </w:hyperlink>
    </w:p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bookmarkEnd w:id="3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2" Target="../questions/qs-pmfspdfscdfs.qmd" TargetMode="External" /><Relationship Type="http://schemas.openxmlformats.org/officeDocument/2006/relationships/hyperlink" Id="rId25" Target="../studyguides/introtointegration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questions/qs-pmfspdfscdfs.qmd" TargetMode="External" /><Relationship Type="http://schemas.openxmlformats.org/officeDocument/2006/relationships/hyperlink" Id="rId25" Target="../studyguides/introtointegration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6-04-16T12:36:34Z</dcterms:created>
  <dcterms:modified xsi:type="dcterms:W3CDTF">2026-04-16T12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